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uy-an-umbrella-grading-rubric"/>
      <w:r>
        <w:t xml:space="preserve">Buy an Umbrella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ng Runs and Play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gnizable Chorus vs Vers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Length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s some reoccurring the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loop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s control flow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use of</w:t>
            </w:r>
            <w:r>
              <w:t xml:space="preserve"> </w:t>
            </w:r>
            <w:r>
              <w:rPr>
                <w:rStyle w:val="VerbatimChar"/>
              </w:rPr>
              <w:t xml:space="preserve">fitMedi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ke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tEffec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 of user defined functions for choruses, forms, verse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eps track of measure using return statemen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5:28:13Z</dcterms:created>
  <dcterms:modified xsi:type="dcterms:W3CDTF">2019-12-21T0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